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B3B0CA" w14:textId="6EE3B778" w:rsidR="00180C10" w:rsidRDefault="00281313">
      <w:pPr>
        <w:rPr>
          <w:b/>
        </w:rPr>
      </w:pPr>
      <w:r w:rsidRPr="00AD6DFF">
        <w:rPr>
          <w:b/>
        </w:rPr>
        <w:t xml:space="preserve">HTML from scratch </w:t>
      </w:r>
      <w:r w:rsidR="00180C10">
        <w:rPr>
          <w:b/>
        </w:rPr>
        <w:t>–</w:t>
      </w:r>
      <w:r w:rsidRPr="00AD6DFF">
        <w:rPr>
          <w:b/>
        </w:rPr>
        <w:t xml:space="preserve"> </w:t>
      </w:r>
    </w:p>
    <w:p w14:paraId="7FB1AC3B" w14:textId="04E051ED" w:rsidR="00252CAD" w:rsidRDefault="00C91431">
      <w:r>
        <w:t>Create 2 web pages – “from scratch”</w:t>
      </w:r>
      <w:r w:rsidR="00281313">
        <w:t xml:space="preserve"> – you type the code in Notepad++</w:t>
      </w:r>
    </w:p>
    <w:p w14:paraId="7B86F413" w14:textId="77777777" w:rsidR="001B4E4B" w:rsidRPr="00CB706E" w:rsidRDefault="001B4E4B" w:rsidP="001B4E4B">
      <w:pPr>
        <w:rPr>
          <w:sz w:val="24"/>
        </w:rPr>
      </w:pPr>
      <w:r w:rsidRPr="00CB706E">
        <w:rPr>
          <w:sz w:val="24"/>
        </w:rPr>
        <w:t xml:space="preserve">You will be creating a </w:t>
      </w:r>
      <w:proofErr w:type="gramStart"/>
      <w:r w:rsidRPr="00CB706E">
        <w:rPr>
          <w:sz w:val="24"/>
        </w:rPr>
        <w:t>two page</w:t>
      </w:r>
      <w:proofErr w:type="gramEnd"/>
      <w:r w:rsidRPr="00CB706E">
        <w:rPr>
          <w:sz w:val="24"/>
        </w:rPr>
        <w:t xml:space="preserve"> site. The first page will contain a picture and links tow at least two other locations, one internal and the other external. The second page will contain a table with three pictures and a link back to the first page.</w:t>
      </w:r>
    </w:p>
    <w:p w14:paraId="5E294E3D" w14:textId="467C7EC5" w:rsidR="00281313" w:rsidRDefault="00281313">
      <w:r>
        <w:t xml:space="preserve">Decide where you are going to save your files – </w:t>
      </w:r>
      <w:r w:rsidR="001B4E4B">
        <w:t>You can choose a nice short path like C:\Temp\ or you could choose “My Documents” which is not the easy path you may think it is…</w:t>
      </w:r>
    </w:p>
    <w:p w14:paraId="71AB6F45" w14:textId="77777777" w:rsidR="00C91431" w:rsidRDefault="00C91431">
      <w:r>
        <w:t>Arrange your files in a structure so that the html files are in</w:t>
      </w:r>
      <w:r w:rsidR="00281313">
        <w:t xml:space="preserve"> “root” of that directory</w:t>
      </w:r>
      <w:r>
        <w:t xml:space="preserve"> and there is a sub director</w:t>
      </w:r>
      <w:r w:rsidR="00281313">
        <w:t>y to this folder named</w:t>
      </w:r>
      <w:r>
        <w:t xml:space="preserve"> “images” that will hold any image files.</w:t>
      </w:r>
    </w:p>
    <w:p w14:paraId="3B79851F" w14:textId="77777777" w:rsidR="001B4E4B" w:rsidRPr="00CB706E" w:rsidRDefault="001B4E4B" w:rsidP="001B4E4B">
      <w:pPr>
        <w:rPr>
          <w:b/>
          <w:sz w:val="24"/>
        </w:rPr>
      </w:pPr>
      <w:r>
        <w:rPr>
          <w:b/>
          <w:sz w:val="24"/>
        </w:rPr>
        <w:t>First page (index.html)</w:t>
      </w:r>
    </w:p>
    <w:p w14:paraId="3FF4C0E4" w14:textId="77777777" w:rsidR="001B4E4B" w:rsidRDefault="001B4E4B" w:rsidP="001B4E4B">
      <w:pPr>
        <w:pStyle w:val="ListParagraph"/>
        <w:numPr>
          <w:ilvl w:val="0"/>
          <w:numId w:val="2"/>
        </w:numPr>
      </w:pPr>
      <w:r>
        <w:t xml:space="preserve">Add an image </w:t>
      </w:r>
    </w:p>
    <w:p w14:paraId="2B98C15F" w14:textId="77777777" w:rsidR="001B4E4B" w:rsidRDefault="001B4E4B" w:rsidP="001B4E4B">
      <w:pPr>
        <w:pStyle w:val="ListParagraph"/>
        <w:numPr>
          <w:ilvl w:val="1"/>
          <w:numId w:val="2"/>
        </w:numPr>
      </w:pPr>
      <w:r>
        <w:t>First, make sure you have saved an image locally as a jpeg or gif</w:t>
      </w:r>
    </w:p>
    <w:p w14:paraId="3354936F" w14:textId="13B03835" w:rsidR="007C7176" w:rsidRDefault="001B4E4B" w:rsidP="001B4E4B">
      <w:pPr>
        <w:pStyle w:val="ListParagraph"/>
        <w:numPr>
          <w:ilvl w:val="2"/>
          <w:numId w:val="2"/>
        </w:numPr>
      </w:pPr>
      <w:r>
        <w:t>Go google! If you have never pinched images off the web before… start easy - search something, in the google results look at the top left of the navigation bar, and choose “Images” right click and choose “Save Picture As…” and save it</w:t>
      </w:r>
      <w:r w:rsidR="007C7176">
        <w:t xml:space="preserve"> to that images folder you created.</w:t>
      </w:r>
    </w:p>
    <w:p w14:paraId="1E3F2B7C" w14:textId="7FC8EEB2" w:rsidR="001B4E4B" w:rsidRDefault="007C7176" w:rsidP="001B4E4B">
      <w:pPr>
        <w:pStyle w:val="ListParagraph"/>
        <w:numPr>
          <w:ilvl w:val="2"/>
          <w:numId w:val="2"/>
        </w:numPr>
      </w:pPr>
      <w:r>
        <w:t xml:space="preserve">While </w:t>
      </w:r>
      <w:proofErr w:type="gramStart"/>
      <w:r>
        <w:t>you’re</w:t>
      </w:r>
      <w:proofErr w:type="gramEnd"/>
      <w:r>
        <w:t xml:space="preserve"> at it, save off three more, you’ll need them later.</w:t>
      </w:r>
      <w:r w:rsidR="001B4E4B">
        <w:tab/>
      </w:r>
    </w:p>
    <w:p w14:paraId="5A7A2E41" w14:textId="78C7AB16" w:rsidR="007C7176" w:rsidRDefault="007C7176" w:rsidP="007C7176">
      <w:pPr>
        <w:pStyle w:val="ListParagraph"/>
        <w:numPr>
          <w:ilvl w:val="1"/>
          <w:numId w:val="2"/>
        </w:numPr>
      </w:pPr>
      <w:r>
        <w:t xml:space="preserve">Using a text editor (notepad++, Atom, </w:t>
      </w:r>
      <w:proofErr w:type="spellStart"/>
      <w:r>
        <w:t>etc</w:t>
      </w:r>
      <w:proofErr w:type="spellEnd"/>
      <w:r>
        <w:t>…) create a new blank file</w:t>
      </w:r>
    </w:p>
    <w:p w14:paraId="1EFB65CD" w14:textId="2D9BA399" w:rsidR="007C7176" w:rsidRDefault="007C7176" w:rsidP="007C7176">
      <w:pPr>
        <w:pStyle w:val="ListParagraph"/>
        <w:numPr>
          <w:ilvl w:val="1"/>
          <w:numId w:val="2"/>
        </w:numPr>
      </w:pPr>
      <w:r>
        <w:t>Start with the basic template from the PPT slides</w:t>
      </w:r>
    </w:p>
    <w:p w14:paraId="46DFF8BA" w14:textId="0DC99423" w:rsidR="007C7176" w:rsidRDefault="007C7176" w:rsidP="007C7176">
      <w:pPr>
        <w:pStyle w:val="ListParagraph"/>
        <w:numPr>
          <w:ilvl w:val="1"/>
          <w:numId w:val="2"/>
        </w:numPr>
      </w:pPr>
      <w:r>
        <w:t>Add the image, centered, to the page using the appropriate tags:</w:t>
      </w:r>
    </w:p>
    <w:p w14:paraId="14FA3542" w14:textId="0DF155EB" w:rsidR="007C7176" w:rsidRDefault="007C7176" w:rsidP="007C7176">
      <w:pPr>
        <w:pStyle w:val="ListParagraph"/>
        <w:numPr>
          <w:ilvl w:val="2"/>
          <w:numId w:val="2"/>
        </w:numPr>
      </w:pPr>
      <w:hyperlink r:id="rId5" w:history="1">
        <w:r>
          <w:rPr>
            <w:rStyle w:val="Hyperlink"/>
          </w:rPr>
          <w:t>https://www.w3schools.com/tags/tag_img.asp</w:t>
        </w:r>
      </w:hyperlink>
    </w:p>
    <w:p w14:paraId="56CF264C" w14:textId="464E76E7" w:rsidR="001B4E4B" w:rsidRDefault="001B4E4B" w:rsidP="001B4E4B">
      <w:pPr>
        <w:pStyle w:val="ListParagraph"/>
        <w:numPr>
          <w:ilvl w:val="0"/>
          <w:numId w:val="2"/>
        </w:numPr>
      </w:pPr>
      <w:r>
        <w:t>Make a link to an external (someone else’s) web page</w:t>
      </w:r>
    </w:p>
    <w:p w14:paraId="63FD1B8E" w14:textId="77777777" w:rsidR="001B4E4B" w:rsidRDefault="001B4E4B" w:rsidP="001B4E4B">
      <w:pPr>
        <w:pStyle w:val="ListParagraph"/>
        <w:numPr>
          <w:ilvl w:val="1"/>
          <w:numId w:val="2"/>
        </w:numPr>
      </w:pPr>
      <w:r>
        <w:t>Open the web page you want to link to.</w:t>
      </w:r>
    </w:p>
    <w:p w14:paraId="001710A6" w14:textId="77777777" w:rsidR="001B4E4B" w:rsidRDefault="001B4E4B" w:rsidP="001B4E4B">
      <w:pPr>
        <w:pStyle w:val="ListParagraph"/>
        <w:numPr>
          <w:ilvl w:val="1"/>
          <w:numId w:val="2"/>
        </w:numPr>
      </w:pPr>
      <w:r>
        <w:t>Copy the URL from the address bar. (Ctrl-A select all, Ctrl-C copies to clipboard)</w:t>
      </w:r>
    </w:p>
    <w:p w14:paraId="0E2013CA" w14:textId="2A9885D8" w:rsidR="001B4E4B" w:rsidRDefault="007C7176" w:rsidP="001B4E4B">
      <w:pPr>
        <w:pStyle w:val="ListParagraph"/>
        <w:numPr>
          <w:ilvl w:val="1"/>
          <w:numId w:val="2"/>
        </w:numPr>
      </w:pPr>
      <w:r>
        <w:t>Use the appropriate tags to link to this page under the image</w:t>
      </w:r>
    </w:p>
    <w:p w14:paraId="46E00E02" w14:textId="67B0E88C" w:rsidR="007C7176" w:rsidRDefault="007C7176" w:rsidP="001B4E4B">
      <w:pPr>
        <w:pStyle w:val="ListParagraph"/>
        <w:numPr>
          <w:ilvl w:val="1"/>
          <w:numId w:val="2"/>
        </w:numPr>
      </w:pPr>
      <w:r>
        <w:t>Make sure the link does not show as the URL on the page, wrap the link reference around some text that the user will click on.</w:t>
      </w:r>
    </w:p>
    <w:p w14:paraId="7FA3DA41" w14:textId="1AE69BE1" w:rsidR="001B4E4B" w:rsidRDefault="001B4E4B" w:rsidP="001B4E4B">
      <w:pPr>
        <w:pStyle w:val="ListParagraph"/>
        <w:numPr>
          <w:ilvl w:val="0"/>
          <w:numId w:val="2"/>
        </w:numPr>
      </w:pPr>
      <w:r>
        <w:t xml:space="preserve">Make a link to a second internal web page </w:t>
      </w:r>
    </w:p>
    <w:p w14:paraId="1BF6D4D1" w14:textId="56007697" w:rsidR="007C7176" w:rsidRDefault="007C7176" w:rsidP="007C7176">
      <w:pPr>
        <w:pStyle w:val="ListParagraph"/>
        <w:numPr>
          <w:ilvl w:val="1"/>
          <w:numId w:val="2"/>
        </w:numPr>
      </w:pPr>
      <w:r>
        <w:t>Use appropriate tag to link to a second page. Assume “page2.html” will be in the same folder as indx.html</w:t>
      </w:r>
    </w:p>
    <w:p w14:paraId="6AD25DDD" w14:textId="482A4FA2" w:rsidR="007C7176" w:rsidRDefault="007C7176" w:rsidP="007C7176">
      <w:pPr>
        <w:pStyle w:val="ListParagraph"/>
        <w:numPr>
          <w:ilvl w:val="1"/>
          <w:numId w:val="2"/>
        </w:numPr>
      </w:pPr>
      <w:r>
        <w:t xml:space="preserve">Make sure that the text displayed on the page in a browser will read “Go </w:t>
      </w:r>
      <w:proofErr w:type="gramStart"/>
      <w:r>
        <w:t>To</w:t>
      </w:r>
      <w:proofErr w:type="gramEnd"/>
      <w:r>
        <w:t xml:space="preserve"> Page 2!”</w:t>
      </w:r>
    </w:p>
    <w:p w14:paraId="70ED81E4" w14:textId="77777777" w:rsidR="001B4E4B" w:rsidRDefault="001B4E4B" w:rsidP="001B4E4B">
      <w:pPr>
        <w:pStyle w:val="ListParagraph"/>
        <w:numPr>
          <w:ilvl w:val="0"/>
          <w:numId w:val="2"/>
        </w:numPr>
      </w:pPr>
      <w:r>
        <w:t>Save the Page</w:t>
      </w:r>
    </w:p>
    <w:p w14:paraId="629CF692" w14:textId="2C0E6749" w:rsidR="001B4E4B" w:rsidRDefault="001B4E4B" w:rsidP="001B4E4B">
      <w:pPr>
        <w:pStyle w:val="ListParagraph"/>
        <w:numPr>
          <w:ilvl w:val="1"/>
          <w:numId w:val="2"/>
        </w:numPr>
      </w:pPr>
      <w:r>
        <w:t xml:space="preserve">From the File </w:t>
      </w:r>
      <w:r w:rsidR="007C7176">
        <w:t>menu</w:t>
      </w:r>
      <w:r>
        <w:t>, select Save As</w:t>
      </w:r>
    </w:p>
    <w:p w14:paraId="3AAC2ADD" w14:textId="77777777" w:rsidR="001B4E4B" w:rsidRDefault="001B4E4B" w:rsidP="001B4E4B">
      <w:pPr>
        <w:pStyle w:val="ListParagraph"/>
        <w:numPr>
          <w:ilvl w:val="1"/>
          <w:numId w:val="2"/>
        </w:numPr>
      </w:pPr>
      <w:r>
        <w:t>Make sure you change the file type to be Web Page (*.htm; *.html)</w:t>
      </w:r>
    </w:p>
    <w:p w14:paraId="79F5225E" w14:textId="77777777" w:rsidR="001B4E4B" w:rsidRDefault="001B4E4B" w:rsidP="001B4E4B">
      <w:pPr>
        <w:pStyle w:val="ListParagraph"/>
        <w:numPr>
          <w:ilvl w:val="1"/>
          <w:numId w:val="2"/>
        </w:numPr>
      </w:pPr>
      <w:r>
        <w:t>Name “index” and save.</w:t>
      </w:r>
    </w:p>
    <w:p w14:paraId="4C34784B" w14:textId="77777777" w:rsidR="001B4E4B" w:rsidRPr="007C7176" w:rsidRDefault="001B4E4B" w:rsidP="001B4E4B">
      <w:pPr>
        <w:pStyle w:val="ListParagraph"/>
        <w:numPr>
          <w:ilvl w:val="1"/>
          <w:numId w:val="2"/>
        </w:numPr>
        <w:rPr>
          <w:b/>
          <w:bCs/>
          <w:i/>
          <w:iCs/>
        </w:rPr>
      </w:pPr>
      <w:r w:rsidRPr="007C7176">
        <w:rPr>
          <w:b/>
          <w:bCs/>
          <w:i/>
          <w:iCs/>
        </w:rPr>
        <w:t>It is important that the “front page” or index page be titled “index” – more later!</w:t>
      </w:r>
    </w:p>
    <w:p w14:paraId="041B852E" w14:textId="77777777" w:rsidR="007C7176" w:rsidRDefault="007C7176">
      <w:pPr>
        <w:rPr>
          <w:b/>
        </w:rPr>
      </w:pPr>
    </w:p>
    <w:p w14:paraId="21A27030" w14:textId="77777777" w:rsidR="007C7176" w:rsidRDefault="007C7176">
      <w:pPr>
        <w:rPr>
          <w:b/>
        </w:rPr>
      </w:pPr>
    </w:p>
    <w:p w14:paraId="5700774D" w14:textId="2ED0F70D" w:rsidR="00C91431" w:rsidRDefault="00C91431">
      <w:r w:rsidRPr="00AD6DFF">
        <w:rPr>
          <w:b/>
        </w:rPr>
        <w:t>Page 2</w:t>
      </w:r>
      <w:r>
        <w:t xml:space="preserve"> –</w:t>
      </w:r>
    </w:p>
    <w:p w14:paraId="47EDB703" w14:textId="7BE83ED5" w:rsidR="00AC08DC" w:rsidRDefault="00AC08DC" w:rsidP="00AC08DC">
      <w:pPr>
        <w:pStyle w:val="ListParagraph"/>
        <w:numPr>
          <w:ilvl w:val="0"/>
          <w:numId w:val="1"/>
        </w:numPr>
      </w:pPr>
      <w:r>
        <w:t>Include a title for the page in the header “</w:t>
      </w:r>
      <w:r w:rsidR="007C7176">
        <w:t xml:space="preserve">Page 2 </w:t>
      </w:r>
      <w:r w:rsidR="005940FB">
        <w:t>–</w:t>
      </w:r>
      <w:r w:rsidR="007C7176">
        <w:t xml:space="preserve"> </w:t>
      </w:r>
      <w:r w:rsidR="005940FB" w:rsidRPr="005940FB">
        <w:rPr>
          <w:i/>
          <w:iCs/>
        </w:rPr>
        <w:t>your last name</w:t>
      </w:r>
      <w:r>
        <w:t>”</w:t>
      </w:r>
    </w:p>
    <w:p w14:paraId="0592D977" w14:textId="02C3E1AC" w:rsidR="00281313" w:rsidRDefault="00281313" w:rsidP="00281313">
      <w:pPr>
        <w:pStyle w:val="ListParagraph"/>
        <w:numPr>
          <w:ilvl w:val="0"/>
          <w:numId w:val="1"/>
        </w:numPr>
      </w:pPr>
      <w:r>
        <w:t xml:space="preserve">Create a table, </w:t>
      </w:r>
      <w:r w:rsidR="005940FB">
        <w:t>3</w:t>
      </w:r>
      <w:r>
        <w:t xml:space="preserve"> columns by </w:t>
      </w:r>
      <w:r w:rsidR="005940FB">
        <w:t>1 row</w:t>
      </w:r>
    </w:p>
    <w:p w14:paraId="6DAD68DE" w14:textId="2FB52C9F" w:rsidR="00281313" w:rsidRDefault="00281313" w:rsidP="00281313">
      <w:pPr>
        <w:pStyle w:val="ListParagraph"/>
        <w:numPr>
          <w:ilvl w:val="0"/>
          <w:numId w:val="1"/>
        </w:numPr>
      </w:pPr>
      <w:r>
        <w:t>Include cell spacing / cell padding / border for the table all set to “2”</w:t>
      </w:r>
    </w:p>
    <w:p w14:paraId="547D9EE3" w14:textId="0897E10F" w:rsidR="005940FB" w:rsidRDefault="005940FB" w:rsidP="00281313">
      <w:pPr>
        <w:pStyle w:val="ListParagraph"/>
        <w:numPr>
          <w:ilvl w:val="0"/>
          <w:numId w:val="1"/>
        </w:numPr>
      </w:pPr>
      <w:r>
        <w:t>Include a picture in each of the three table cells.</w:t>
      </w:r>
    </w:p>
    <w:p w14:paraId="45A1B8EB" w14:textId="73317F3B" w:rsidR="005940FB" w:rsidRDefault="005940FB" w:rsidP="005940FB">
      <w:pPr>
        <w:pStyle w:val="ListParagraph"/>
        <w:numPr>
          <w:ilvl w:val="1"/>
          <w:numId w:val="1"/>
        </w:numPr>
      </w:pPr>
      <w:r>
        <w:t>Pay attention to size attributes…</w:t>
      </w:r>
    </w:p>
    <w:p w14:paraId="4CEAE488" w14:textId="688BD506" w:rsidR="005940FB" w:rsidRDefault="005940FB" w:rsidP="005940FB">
      <w:pPr>
        <w:pStyle w:val="ListParagraph"/>
        <w:numPr>
          <w:ilvl w:val="1"/>
          <w:numId w:val="1"/>
        </w:numPr>
      </w:pPr>
      <w:r>
        <w:t>Links to images should point to image location as the subfolder you created “images”</w:t>
      </w:r>
    </w:p>
    <w:p w14:paraId="0483E2D6" w14:textId="4348BE6C" w:rsidR="00AD6DFF" w:rsidRDefault="00AD6DFF" w:rsidP="00AD6DFF">
      <w:pPr>
        <w:pStyle w:val="ListParagraph"/>
        <w:numPr>
          <w:ilvl w:val="0"/>
          <w:numId w:val="1"/>
        </w:numPr>
      </w:pPr>
      <w:r>
        <w:t xml:space="preserve">Include a link back to your first page at the bottom of your second page </w:t>
      </w:r>
      <w:r w:rsidRPr="00AD6DFF">
        <w:rPr>
          <w:i/>
        </w:rPr>
        <w:t>outside</w:t>
      </w:r>
      <w:r>
        <w:t xml:space="preserve"> of the table</w:t>
      </w:r>
      <w:r w:rsidR="005940FB">
        <w:t xml:space="preserve"> – Text should read “Return to first page…”</w:t>
      </w:r>
    </w:p>
    <w:p w14:paraId="58BE1E82" w14:textId="57782D75" w:rsidR="005940FB" w:rsidRDefault="005940FB" w:rsidP="00AD6DFF">
      <w:pPr>
        <w:pStyle w:val="ListParagraph"/>
        <w:numPr>
          <w:ilvl w:val="0"/>
          <w:numId w:val="1"/>
        </w:numPr>
      </w:pPr>
      <w:r>
        <w:t>Save as HTML</w:t>
      </w:r>
    </w:p>
    <w:p w14:paraId="0984995A" w14:textId="77777777" w:rsidR="005940FB" w:rsidRDefault="005940FB" w:rsidP="005940FB">
      <w:pPr>
        <w:rPr>
          <w:b/>
        </w:rPr>
      </w:pPr>
      <w:r w:rsidRPr="000F006B">
        <w:rPr>
          <w:b/>
        </w:rPr>
        <w:t xml:space="preserve">TURN IN </w:t>
      </w:r>
      <w:r>
        <w:rPr>
          <w:b/>
        </w:rPr>
        <w:t>–</w:t>
      </w:r>
      <w:r w:rsidRPr="000F006B">
        <w:rPr>
          <w:b/>
        </w:rPr>
        <w:t xml:space="preserve"> </w:t>
      </w:r>
    </w:p>
    <w:p w14:paraId="3EFBC1F3" w14:textId="77777777" w:rsidR="005940FB" w:rsidRDefault="005940FB" w:rsidP="005940FB">
      <w:pPr>
        <w:pStyle w:val="ListParagraph"/>
        <w:numPr>
          <w:ilvl w:val="0"/>
          <w:numId w:val="2"/>
        </w:numPr>
        <w:rPr>
          <w:b/>
        </w:rPr>
      </w:pPr>
      <w:r>
        <w:rPr>
          <w:b/>
        </w:rPr>
        <w:t>Turn in a zip file of your pages</w:t>
      </w:r>
    </w:p>
    <w:p w14:paraId="5B4C6037" w14:textId="77777777" w:rsidR="005940FB" w:rsidRPr="000F006B" w:rsidRDefault="005940FB" w:rsidP="005940FB">
      <w:pPr>
        <w:pStyle w:val="ListParagraph"/>
        <w:numPr>
          <w:ilvl w:val="1"/>
          <w:numId w:val="2"/>
        </w:numPr>
        <w:rPr>
          <w:b/>
        </w:rPr>
      </w:pPr>
      <w:r>
        <w:rPr>
          <w:b/>
        </w:rPr>
        <w:t>The zip file must include all pages and images in their proper locations that would enable me to simply unzip the package you send me and view your mini website without any broken links or missing image files.</w:t>
      </w:r>
    </w:p>
    <w:p w14:paraId="3874B905" w14:textId="77777777" w:rsidR="005940FB" w:rsidRDefault="005940FB" w:rsidP="005940FB"/>
    <w:p w14:paraId="7F07B9AA" w14:textId="77777777" w:rsidR="005940FB" w:rsidRDefault="005940FB" w:rsidP="005940FB">
      <w:pPr>
        <w:pStyle w:val="ListParagraph"/>
      </w:pPr>
    </w:p>
    <w:p w14:paraId="25C9C4E9" w14:textId="77777777" w:rsidR="005940FB" w:rsidRDefault="005940FB" w:rsidP="005940FB">
      <w:pPr>
        <w:pStyle w:val="ListParagraph"/>
      </w:pPr>
    </w:p>
    <w:p w14:paraId="36E32C6F" w14:textId="666AAF08" w:rsidR="00C91431" w:rsidRDefault="00AC08DC" w:rsidP="005940FB">
      <w:pPr>
        <w:pStyle w:val="ListParagraph"/>
      </w:pPr>
      <w:r>
        <w:t xml:space="preserve"> </w:t>
      </w:r>
    </w:p>
    <w:sectPr w:rsidR="00C914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0C4CAE"/>
    <w:multiLevelType w:val="hybridMultilevel"/>
    <w:tmpl w:val="304632F0"/>
    <w:lvl w:ilvl="0" w:tplc="5EB4A032">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4E4984"/>
    <w:multiLevelType w:val="hybridMultilevel"/>
    <w:tmpl w:val="1F5C8144"/>
    <w:lvl w:ilvl="0" w:tplc="A06846D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NjAzNjYE0ubGhko6SsGpxcWZ+XkgBYa1AKkvhbQsAAAA"/>
  </w:docVars>
  <w:rsids>
    <w:rsidRoot w:val="00C91431"/>
    <w:rsid w:val="00180C10"/>
    <w:rsid w:val="001B4E4B"/>
    <w:rsid w:val="00252CAD"/>
    <w:rsid w:val="002731DB"/>
    <w:rsid w:val="00281313"/>
    <w:rsid w:val="00441052"/>
    <w:rsid w:val="005940FB"/>
    <w:rsid w:val="00611E39"/>
    <w:rsid w:val="007C7176"/>
    <w:rsid w:val="00AC08DC"/>
    <w:rsid w:val="00AD6DFF"/>
    <w:rsid w:val="00C23ABE"/>
    <w:rsid w:val="00C91431"/>
    <w:rsid w:val="00DE7C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493C3"/>
  <w15:docId w15:val="{FB14DA4B-9322-497C-B285-38B4E9723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1431"/>
    <w:pPr>
      <w:ind w:left="720"/>
      <w:contextualSpacing/>
    </w:pPr>
  </w:style>
  <w:style w:type="character" w:styleId="Hyperlink">
    <w:name w:val="Hyperlink"/>
    <w:basedOn w:val="DefaultParagraphFont"/>
    <w:uiPriority w:val="99"/>
    <w:unhideWhenUsed/>
    <w:rsid w:val="00AD6DF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w3schools.com/tags/tag_img.as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49</Words>
  <Characters>256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na</dc:creator>
  <cp:lastModifiedBy>Serapiglia, Anthony</cp:lastModifiedBy>
  <cp:revision>3</cp:revision>
  <dcterms:created xsi:type="dcterms:W3CDTF">2020-10-02T17:58:00Z</dcterms:created>
  <dcterms:modified xsi:type="dcterms:W3CDTF">2020-10-02T17:58:00Z</dcterms:modified>
</cp:coreProperties>
</file>